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Alexei Petrov</w:t>
      </w:r>
      <w:r>
        <w:br/>
      </w:r>
      <w:r>
        <w:t xml:space="preserve">Saint Petersburg, Russia</w:t>
      </w:r>
      <w:r>
        <w:br/>
      </w:r>
      <w:r>
        <w:t xml:space="preserve">alexei.petrov@email.com</w:t>
      </w:r>
      <w:r>
        <w:br/>
      </w:r>
      <w:r>
        <w:t xml:space="preserve">+7 (921) 555-0199</w:t>
      </w:r>
    </w:p>
    <w:p>
      <w:pPr>
        <w:pStyle w:val="BodyText"/>
      </w:pPr>
      <w:r>
        <w:t xml:space="preserve">October 26, 2023</w:t>
      </w:r>
    </w:p>
    <w:p>
      <w:pPr>
        <w:pStyle w:val="BodyText"/>
      </w:pPr>
      <w:r>
        <w:t xml:space="preserve">Hiring Manager</w:t>
      </w:r>
      <w:r>
        <w:br/>
      </w:r>
      <w:r>
        <w:t xml:space="preserve">TechInnovate Solutions</w:t>
      </w:r>
      <w:r>
        <w:br/>
      </w:r>
      <w:r>
        <w:t xml:space="preserve">Moskva Business Center, Suite 14-05</w:t>
      </w:r>
      <w:r>
        <w:br/>
      </w:r>
      <w:r>
        <w:t xml:space="preserve">Bolshaya Sadovaya Street, Moscow, Russia</w:t>
      </w:r>
    </w:p>
    <w:p>
      <w:pPr>
        <w:pStyle w:val="BodyText"/>
      </w:pPr>
      <w:r>
        <w:t xml:space="preserve">Internship Application for Software Engineer Position</w:t>
      </w:r>
    </w:p>
    <w:p>
      <w:pPr>
        <w:pStyle w:val="BodyText"/>
      </w:pPr>
      <w:r>
        <w:t xml:space="preserve">Dear Hiring Manager,</w:t>
      </w:r>
    </w:p>
    <w:p>
      <w:pPr>
        <w:pStyle w:val="BodyText"/>
      </w:pPr>
      <w:r>
        <w:t xml:space="preserve">I am writing this formal Internship Application Letter to express my enthusiastic interest in the Software Engineer Intern position at TechInnovate Solutions in Russia Moscow, as advertised on your company website. As a final-year Computer Science student at Saint Petersburg State University with a specialization in distributed systems and machine learning, I have meticulously prepared for an opportunity to contribute to one of Russia's most dynamic technology hubs. My academic trajectory, technical projects, and deep cultural connection to Moscow make me uniquely positioned to excel as your next Software Engineer intern.</w:t>
      </w:r>
      <w:r>
        <w:t xml:space="preserve"> </w:t>
      </w:r>
      <w:r>
        <w:t xml:space="preserve">My academic journey has been intensely focused on building scalable software solutions that address real-world challenges in the Russian digital ecosystem. In my capstone project titled "Optimizing Logistics Routing for Moscow Metro," I developed a Python-based algorithm using Dijkstra's shortest path and real-time traffic APIs, reducing estimated commute times by 22% for a local transportation startup. This work required integrating with Russia's unique urban infrastructure data systems while adhering to strict GDPR-compliant data protocols—a skill set directly transferable to your projects involving Moscow's complex public transport network. My coursework in Advanced Algorithms (98/100) and Cloud Architecture (A+) has equipped me with the technical foundation to immediately contribute to your engineering teams.</w:t>
      </w:r>
      <w:r>
        <w:t xml:space="preserve"> </w:t>
      </w:r>
      <w:r>
        <w:t xml:space="preserve">What particularly excites me about this opportunity is TechInnovate Solutions' pioneering work in AI-driven urban mobility solutions, which aligns perfectly with my professional aspirations. I have followed your recent launch of "MOSKVA.AI" – a platform that uses computer vision for pedestrian flow optimization at Red Square during peak hours – with immense admiration. The fact that you're developing these solutions precisely within the context of Russia Moscow's unique urban challenges represents exactly the kind of meaningful technical work I seek as an emerging Software Engineer. In my view, there's no better place to apply cutting-edge software engineering than in a city where technology directly impacts 13 million daily lives.</w:t>
      </w:r>
      <w:r>
        <w:t xml:space="preserve"> </w:t>
      </w:r>
      <w:r>
        <w:t xml:space="preserve">Beyond technical qualifications, I bring deep cultural fluency that will accelerate my integration into your Moscow-based team. Having spent three summers interning with Yandex's internal development teams (though not accepted as a full-time hire), I've developed an intimate understanding of Russian tech culture's emphasis on precision and collaborative problem-solving. I'm fluent in Russian at C1 level, which enables seamless communication with engineering leads and cross-functional partners across the Moscow office. My familiarity with local business etiquette—including the importance of "druzhba" (friendship-based professional relationships) during project kickoff meetings—will allow me to contribute meaningfully from day one without cultural friction.</w:t>
      </w:r>
      <w:r>
        <w:t xml:space="preserve"> </w:t>
      </w:r>
      <w:r>
        <w:t xml:space="preserve">I've also proactively prepared for the specific technical landscape of software development in Russia Moscow. In preparation for this Internship Application Letter, I've studied your GitHub repositories and identified that your current focus on Kubernetes orchestration for microservices aligns with my recent project developing a containerized event processing system using Docker and AWS ECS. My experience with Russian regulatory frameworks (having worked with Roskomnadzor compliance documentation) ensures I can immediately contribute to projects requiring local legal alignment—something many international interns struggle with. Additionally, my participation in the Moscow Tech Festival's "Code for City" hackathon last year taught me how to rapidly prototype solutions for urban challenges within Russia's specific technical constraints.</w:t>
      </w:r>
      <w:r>
        <w:t xml:space="preserve"> </w:t>
      </w:r>
      <w:r>
        <w:t xml:space="preserve">What truly sets me apart is my long-term commitment to developing technology that serves Russian society. While many foreign interns view Moscow as a temporary stop, I see it as the strategic center for my career in Eastern European tech. I've documented this vision in a personal manifesto titled "Building Software for Russia's Digital Future" (available upon request), which outlines how my work at TechInnovate Solutions would directly support your mission to create technology that works within Russia's unique socio-technical context. My ambition extends beyond the internship—after graduation, I plan to pursue a master's degree in Computational Linguistics at Moscow State University while continuing to develop solutions for Russian-language AI applications.</w:t>
      </w:r>
      <w:r>
        <w:t xml:space="preserve"> </w:t>
      </w:r>
      <w:r>
        <w:t xml:space="preserve">The opportunity to learn from TechInnovate Solutions' engineering leads during this critical period of growth for Russia Moscow's tech ecosystem would be transformative. I'm particularly eager to contribute my skills in Python, Java, and React while learning your proprietary architecture at the intersection of AI and urban infrastructure. Having witnessed how your team navigated the challenges of last year's Moscow Tech Week despite logistical complexities, I understand that this position demands both technical rigor and adaptability—qualities I've consistently demonstrated.</w:t>
      </w:r>
      <w:r>
        <w:t xml:space="preserve"> </w:t>
      </w:r>
      <w:r>
        <w:t xml:space="preserve">In closing, I would be honored to bring my unique blend of technical skills, cultural fluency, and genuine passion for solving Russia Moscow's urban technology challenges to your engineering team. My resume provides additional details about my academic achievements and projects, but I believe this Internship Application Letter best conveys my specific enthusiasm for contributing to TechInnovate Solutions in our shared mission to build better software for Russia's most challenging urban environment.</w:t>
      </w:r>
      <w:r>
        <w:t xml:space="preserve"> </w:t>
      </w:r>
      <w:r>
        <w:t xml:space="preserve">Thank you for considering my application. I look forward to discussing how my technical background and dedication to the Russian tech landscape can benefit your team as we shape the future of software engineering in Russia Moscow.</w:t>
      </w:r>
    </w:p>
    <w:p>
      <w:pPr>
        <w:pStyle w:val="BodyText"/>
      </w:pPr>
      <w:r>
        <w:t xml:space="preserve">Sincerely,</w:t>
      </w:r>
      <w:r>
        <w:br/>
      </w:r>
      <w:r>
        <w:t xml:space="preserve">Alexei Petrov</w:t>
      </w:r>
    </w:p>
    <w:p>
      <w:pPr>
        <w:pStyle w:val="BodyText"/>
      </w:pPr>
      <w:r>
        <w:t xml:space="preserve">Alexei Petrov</w:t>
      </w:r>
      <w:r>
        <w:br/>
      </w:r>
      <w:r>
        <w:t xml:space="preserve">Computer Science Student (Expected Graduation: May 2024)</w:t>
      </w:r>
      <w:r>
        <w:br/>
      </w:r>
      <w:r>
        <w:t xml:space="preserve">Saint Petersburg State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4T10:12:28Z</dcterms:created>
  <dcterms:modified xsi:type="dcterms:W3CDTF">2026-07-14T10:12:28Z</dcterms:modified>
</cp:coreProperties>
</file>

<file path=docProps/custom.xml><?xml version="1.0" encoding="utf-8"?>
<Properties xmlns="http://schemas.openxmlformats.org/officeDocument/2006/custom-properties" xmlns:vt="http://schemas.openxmlformats.org/officeDocument/2006/docPropsVTypes"/>
</file>